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Fix</w:t>
      </w:r>
      <w:r>
        <w:t xml:space="preserve"> </w:t>
      </w:r>
      <w:r>
        <w:t xml:space="preserve">Undefined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0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7.5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เจษฎา) สวัสดีครับ</w:t>
      </w:r>
    </w:p>
    <w:p>
      <w:pPr>
        <w:pStyle w:val="BodyText"/>
      </w:pPr>
      <w:r>
        <w:t xml:space="preserve">(คุณวันวิสาข์) สวัสดีค่ะ</w:t>
      </w:r>
    </w:p>
    <w:p>
      <w:pPr>
        <w:pStyle w:val="BodyText"/>
      </w:pPr>
      <w:r>
        <w:t xml:space="preserve">(คุณเจษฎา)อยู่กับผม เจษฎา จี้สละ // ดิฉัน วันวิสาข์ ทินวัฒน์ผ่านทาง Facebook Live ของทาง Thai PBS นี่คือข่าวของวันนี้ค่ะKNU เตรียมเจรจาคลุมเมียวดีหลังยึดที่มั่นสุดท้ายสำเร็จเมียนมา สั่งกรมยุทธการฯ ชิงพื้นที่คืน ขณะที่ไทย ตรึงกำลังตามแนวชายแดนตรวจน้ำโรงงานบางซื่อแจ้งข้อครอบครองวัตถุอันตราย 5 คดี ภาพรวมพบแล้ว 12,800 ตันเส้นทางวงแหวนบางปะอิน มุ่งเหนือ และอีสานเริ่มหนาแน่น คนหนีอากาศร้อนหมอชิต 2 คนแน่น คาดวันนี้นับแสนคนอิหร่านโจมตี สายการบนิสายการบิน Lufthansaไป-กลับ กรุงเตหะรา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จษฎา) วันนี้กลุ่มร่วมKNU และแนวร่วมยึดเมืองเมียวดีสำเร็จหลังจากที่ ฐานที่มั่นสุดท้ายของทหารเมียนมา ถูกตีแตกโจทย์ต่อไปก็คือการบริหารจัดการพื้นที่นี้จะเป็นอย่างไร</w:t>
      </w:r>
    </w:p>
    <w:p>
      <w:pPr>
        <w:pStyle w:val="BodyText"/>
      </w:pPr>
      <w:r>
        <w:t xml:space="preserve">(คุณวันวิสาข์) มีความเคลื่อนไหวสำคัญเกิดขึ้นเพราะว่าตอนนี้ฝ่ายไทย ส่งทหารไทยตรึงกำลังแนวชายแดนหลังพบว่ามีทหารของเมียนมา กลุ่มที่หลบหนีออกจากค่า ยมาอยู่ที่จุดนั้นค่ะ// ทหารหน่วยเฉพาะกิจตรึงกำลังตลอดชายแดนไทย - เมียนมาหลังกลุ่ม KNU และแนวร่วม ยึดราวดีเข้าไปยึดค่ายผาซอง กองพันจากพม่าซึ่งถือว่าเป็นฐานที่มั่นสุดท้ายได้สำเร็จที่ผ่านมาค่ะ ทำให้ทหารเมียนมากว่า 200 นาย หลบเข้ามาบริเวณสะพานไทย เมียนมา ฝั่งที่ 2บ้านวังตะเคียนไต้ ปิดฝั่งเมียนมาทำให้รถบรรทุกจากไทย 200 คัน ไม่สามารถข้ามเข้าไปได้ค่ะ</w:t>
      </w:r>
    </w:p>
    <w:p>
      <w:pPr>
        <w:pStyle w:val="BodyText"/>
      </w:pPr>
      <w:r>
        <w:t xml:space="preserve">(คุณเจษฎา) ด้านนายสัญญา เพชรเศษ ผู้ว่าแม่สอดบอกว่าเตรียมแผนรองรับผู้หนีภัยไว้ 2 จุดครับก็คือที่วัดอมราวดี วัดท่าอาจวัดท่าสายโทรเลข และวัดท่าสาย ทั้ง 4 วัดนี้อยู่ในเขตอำเภอแม่สอด นะครับ ทั้งหมดอยู่ใกล้กับชายแดนรองรับผู้หนีภัยการสู้รบได้กว่า 10,000 คนครับนี้ก็ได้เตรียมพื้นที่สำหรับคนอพยพคนไทย ซึ่งได้รับผลกระทบเช่นกันนะครับ ก็คือบริเวณสนามกีฬา 5ชายแดน ซึ่งอยู่ห่างจากสะพานมิตรภาพไทย-เมียนมา8 กิโลเมตรครับ // รองรับนะครับ ในเรื่องของถ้าหากว่าเกิดการอพยพพี่น้องชาวเมียนมาเข้ามานะครับ เราก็มีพื้นที่นยะครับ มีพื้นที่ปลอดภัยชั่วคราว ซึ่งเราก็เตรียมรองรับไว้เรียบร้องแล้วครับ // แต่ละพื้นที่// ก็แต่ละพื้นที่นี่ตลาดริมเมยนะครับ ซึ่งเป็น… อยู่ตรงข้ามกับเมืองระวันเรามีอยู่ 4 จุดด้วยกันนะครับ ก็รองรับได้เยอะค่ะ</w:t>
      </w:r>
    </w:p>
    <w:p>
      <w:pPr>
        <w:pStyle w:val="BodyText"/>
      </w:pPr>
      <w:r>
        <w:t xml:space="preserve">(คุณวันวิสาข์) นายสมชัย กิจเจริญรุ่งโรจน์ ผู้ว่าการจังหวัดตากลงพื้นที่สะพานมิตรภาพเพื่อประเมินสถานการณ์ และพูดคุยกับเมียมมาไม่ให้กระทบกับการค้าชายแดนนะครับ มีรายงานว่ากองทัพ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Fix Undefined</dc:title>
  <dc:creator/>
  <cp:keywords/>
  <dcterms:created xsi:type="dcterms:W3CDTF">2025-06-10T11:34:20Z</dcterms:created>
  <dcterms:modified xsi:type="dcterms:W3CDTF">2025-06-10T11:3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0 มิถุนายน 2568 เวลา 17.52 น.</vt:lpwstr>
  </property>
  <property fmtid="{D5CDD505-2E9C-101B-9397-08002B2CF9AE}" pid="3" name="subtitle">
    <vt:lpwstr/>
  </property>
</Properties>
</file>